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296C6" w14:textId="10EBC0E2" w:rsidR="003F6B65" w:rsidRPr="00A65627" w:rsidRDefault="003718DC" w:rsidP="00573EBE">
      <w:pPr>
        <w:spacing w:before="120" w:after="12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65627">
        <w:rPr>
          <w:rFonts w:ascii="Times New Roman" w:hAnsi="Times New Roman" w:cs="Times New Roman"/>
          <w:b/>
          <w:bCs/>
          <w:sz w:val="24"/>
          <w:szCs w:val="24"/>
        </w:rPr>
        <w:t>NLTK library:</w:t>
      </w:r>
    </w:p>
    <w:p w14:paraId="7A846B66" w14:textId="09FE0F8F" w:rsidR="003718DC" w:rsidRDefault="003718DC" w:rsidP="007103C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nd for Natural language toolkit</w:t>
      </w:r>
    </w:p>
    <w:p w14:paraId="23AAD79D" w14:textId="675FC5AB" w:rsidR="003718DC" w:rsidRDefault="003718DC" w:rsidP="007103C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ration that we can performed</w:t>
      </w:r>
    </w:p>
    <w:p w14:paraId="4F29C9CC" w14:textId="58BF4D57" w:rsidR="003718DC" w:rsidRPr="00B75781" w:rsidRDefault="00594BA0" w:rsidP="00B75781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75781">
        <w:rPr>
          <w:rFonts w:ascii="Times New Roman" w:hAnsi="Times New Roman" w:cs="Times New Roman"/>
          <w:b/>
          <w:bCs/>
          <w:sz w:val="24"/>
          <w:szCs w:val="24"/>
        </w:rPr>
        <w:t>Toke</w:t>
      </w:r>
      <w:r w:rsidR="000D2345" w:rsidRPr="00B75781">
        <w:rPr>
          <w:rFonts w:ascii="Times New Roman" w:hAnsi="Times New Roman" w:cs="Times New Roman"/>
          <w:b/>
          <w:bCs/>
          <w:sz w:val="24"/>
          <w:szCs w:val="24"/>
        </w:rPr>
        <w:t>nization</w:t>
      </w:r>
    </w:p>
    <w:p w14:paraId="29A2834F" w14:textId="54F032F0" w:rsidR="000D2345" w:rsidRDefault="00B948F3" w:rsidP="007103C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version of the paragraph into </w:t>
      </w:r>
      <w:r w:rsidR="003B75BE">
        <w:rPr>
          <w:rFonts w:ascii="Times New Roman" w:hAnsi="Times New Roman" w:cs="Times New Roman"/>
          <w:sz w:val="24"/>
          <w:szCs w:val="24"/>
        </w:rPr>
        <w:t>individual sentences or into words.</w:t>
      </w:r>
      <w:r w:rsidR="0017556F">
        <w:rPr>
          <w:rFonts w:ascii="Times New Roman" w:hAnsi="Times New Roman" w:cs="Times New Roman"/>
          <w:sz w:val="24"/>
          <w:szCs w:val="24"/>
        </w:rPr>
        <w:t xml:space="preserve"> </w:t>
      </w:r>
      <w:r w:rsidR="000D2345">
        <w:rPr>
          <w:rFonts w:ascii="Times New Roman" w:hAnsi="Times New Roman" w:cs="Times New Roman"/>
          <w:sz w:val="24"/>
          <w:szCs w:val="24"/>
        </w:rPr>
        <w:t xml:space="preserve">It can be performed </w:t>
      </w:r>
      <w:r w:rsidR="000F2F1B">
        <w:rPr>
          <w:rFonts w:ascii="Times New Roman" w:hAnsi="Times New Roman" w:cs="Times New Roman"/>
          <w:sz w:val="24"/>
          <w:szCs w:val="24"/>
        </w:rPr>
        <w:t xml:space="preserve">in two ways: </w:t>
      </w:r>
    </w:p>
    <w:p w14:paraId="05BB5BE3" w14:textId="7D9EF2A5" w:rsidR="000F2F1B" w:rsidRPr="00120ADC" w:rsidRDefault="000F2F1B" w:rsidP="007103CA">
      <w:pPr>
        <w:pStyle w:val="ListParagraph"/>
        <w:numPr>
          <w:ilvl w:val="0"/>
          <w:numId w:val="1"/>
        </w:numPr>
        <w:spacing w:before="120" w:after="120" w:line="36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20ADC">
        <w:rPr>
          <w:rFonts w:ascii="Times New Roman" w:hAnsi="Times New Roman" w:cs="Times New Roman"/>
          <w:sz w:val="24"/>
          <w:szCs w:val="24"/>
        </w:rPr>
        <w:t xml:space="preserve">Sentence tokenizes </w:t>
      </w:r>
    </w:p>
    <w:p w14:paraId="61C5E785" w14:textId="35C12B78" w:rsidR="000F2F1B" w:rsidRDefault="000F2F1B" w:rsidP="007103CA">
      <w:pPr>
        <w:pStyle w:val="ListParagraph"/>
        <w:numPr>
          <w:ilvl w:val="0"/>
          <w:numId w:val="1"/>
        </w:numPr>
        <w:spacing w:before="120" w:after="120" w:line="36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20ADC">
        <w:rPr>
          <w:rFonts w:ascii="Times New Roman" w:hAnsi="Times New Roman" w:cs="Times New Roman"/>
          <w:sz w:val="24"/>
          <w:szCs w:val="24"/>
        </w:rPr>
        <w:t>Word tokenizes</w:t>
      </w:r>
    </w:p>
    <w:p w14:paraId="71AF2D27" w14:textId="56418135" w:rsidR="00120ADC" w:rsidRDefault="00120ADC" w:rsidP="0017556F">
      <w:pPr>
        <w:spacing w:before="120" w:after="12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A65627">
        <w:rPr>
          <w:rFonts w:ascii="Times New Roman" w:hAnsi="Times New Roman" w:cs="Times New Roman"/>
          <w:b/>
          <w:bCs/>
          <w:sz w:val="24"/>
          <w:szCs w:val="24"/>
        </w:rPr>
        <w:t>Syntax</w:t>
      </w:r>
      <w:r w:rsidR="0017556F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ab/>
      </w:r>
      <w:r w:rsidR="00573EB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From nltk</w:t>
      </w:r>
      <w:r w:rsidR="00B34ECE">
        <w:rPr>
          <w:rFonts w:ascii="Times New Roman" w:hAnsi="Times New Roman" w:cs="Times New Roman"/>
          <w:sz w:val="24"/>
          <w:szCs w:val="24"/>
        </w:rPr>
        <w:t>.tokenize import sen</w:t>
      </w:r>
      <w:r w:rsidR="008F1AC0">
        <w:rPr>
          <w:rFonts w:ascii="Times New Roman" w:hAnsi="Times New Roman" w:cs="Times New Roman"/>
          <w:sz w:val="24"/>
          <w:szCs w:val="24"/>
        </w:rPr>
        <w:t>t</w:t>
      </w:r>
      <w:r w:rsidR="00B34ECE">
        <w:rPr>
          <w:rFonts w:ascii="Times New Roman" w:hAnsi="Times New Roman" w:cs="Times New Roman"/>
          <w:sz w:val="24"/>
          <w:szCs w:val="24"/>
        </w:rPr>
        <w:t>_tokenize, and word_tokenize</w:t>
      </w:r>
    </w:p>
    <w:p w14:paraId="51573788" w14:textId="4AA844A8" w:rsidR="000F2F1B" w:rsidRPr="009A6956" w:rsidRDefault="00A65627" w:rsidP="00B75781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A6956">
        <w:rPr>
          <w:rFonts w:ascii="Times New Roman" w:hAnsi="Times New Roman" w:cs="Times New Roman"/>
          <w:b/>
          <w:bCs/>
          <w:sz w:val="24"/>
          <w:szCs w:val="24"/>
        </w:rPr>
        <w:t>Filtering stop words</w:t>
      </w:r>
    </w:p>
    <w:p w14:paraId="2F006808" w14:textId="7E9A30C1" w:rsidR="00A65627" w:rsidRDefault="00DF0FDF" w:rsidP="007103C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op words are the words that you want to ignore, </w:t>
      </w:r>
      <w:r w:rsidR="00CE25D1">
        <w:rPr>
          <w:rFonts w:ascii="Times New Roman" w:hAnsi="Times New Roman" w:cs="Times New Roman"/>
          <w:sz w:val="24"/>
          <w:szCs w:val="24"/>
        </w:rPr>
        <w:t xml:space="preserve">so you filter them out </w:t>
      </w:r>
      <w:r w:rsidR="009A6956">
        <w:rPr>
          <w:rFonts w:ascii="Times New Roman" w:hAnsi="Times New Roman" w:cs="Times New Roman"/>
          <w:sz w:val="24"/>
          <w:szCs w:val="24"/>
        </w:rPr>
        <w:t>of your text when u r processing it.</w:t>
      </w:r>
      <w:r w:rsidR="00BB4A93">
        <w:rPr>
          <w:rFonts w:ascii="Times New Roman" w:hAnsi="Times New Roman" w:cs="Times New Roman"/>
          <w:sz w:val="24"/>
          <w:szCs w:val="24"/>
        </w:rPr>
        <w:t xml:space="preserve"> Like as </w:t>
      </w:r>
      <w:r w:rsidR="00706B09">
        <w:rPr>
          <w:rFonts w:ascii="Times New Roman" w:hAnsi="Times New Roman" w:cs="Times New Roman"/>
          <w:sz w:val="24"/>
          <w:szCs w:val="24"/>
        </w:rPr>
        <w:t xml:space="preserve">in, as, an, are often called as stop words. Basically, these words don’t convey any meaning in a </w:t>
      </w:r>
      <w:r w:rsidR="00B948F3">
        <w:rPr>
          <w:rFonts w:ascii="Times New Roman" w:hAnsi="Times New Roman" w:cs="Times New Roman"/>
          <w:sz w:val="24"/>
          <w:szCs w:val="24"/>
        </w:rPr>
        <w:t>sentence</w:t>
      </w:r>
      <w:r w:rsidR="005444BB">
        <w:rPr>
          <w:rFonts w:ascii="Times New Roman" w:hAnsi="Times New Roman" w:cs="Times New Roman"/>
          <w:sz w:val="24"/>
          <w:szCs w:val="24"/>
        </w:rPr>
        <w:t xml:space="preserve"> these words are just adding to amplify the meaning</w:t>
      </w:r>
      <w:r w:rsidR="007103CA">
        <w:rPr>
          <w:rFonts w:ascii="Times New Roman" w:hAnsi="Times New Roman" w:cs="Times New Roman"/>
          <w:sz w:val="24"/>
          <w:szCs w:val="24"/>
        </w:rPr>
        <w:t xml:space="preserve"> </w:t>
      </w:r>
      <w:r w:rsidR="00B948F3">
        <w:rPr>
          <w:rFonts w:ascii="Times New Roman" w:hAnsi="Times New Roman" w:cs="Times New Roman"/>
          <w:sz w:val="24"/>
          <w:szCs w:val="24"/>
        </w:rPr>
        <w:t>or the</w:t>
      </w:r>
      <w:r w:rsidR="005444BB">
        <w:rPr>
          <w:rFonts w:ascii="Times New Roman" w:hAnsi="Times New Roman" w:cs="Times New Roman"/>
          <w:sz w:val="24"/>
          <w:szCs w:val="24"/>
        </w:rPr>
        <w:t xml:space="preserve"> action of the subject</w:t>
      </w:r>
      <w:r w:rsidR="007103CA">
        <w:rPr>
          <w:rFonts w:ascii="Times New Roman" w:hAnsi="Times New Roman" w:cs="Times New Roman"/>
          <w:sz w:val="24"/>
          <w:szCs w:val="24"/>
        </w:rPr>
        <w:t>.</w:t>
      </w:r>
    </w:p>
    <w:p w14:paraId="6E3BFA3B" w14:textId="4F5884C2" w:rsidR="00D11D42" w:rsidRDefault="00D11D42" w:rsidP="0017556F">
      <w:pPr>
        <w:spacing w:before="120" w:after="12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73EBE">
        <w:rPr>
          <w:rFonts w:ascii="Times New Roman" w:hAnsi="Times New Roman" w:cs="Times New Roman"/>
          <w:b/>
          <w:bCs/>
          <w:sz w:val="24"/>
          <w:szCs w:val="24"/>
        </w:rPr>
        <w:t>Syntax</w:t>
      </w:r>
      <w:r w:rsidR="0017556F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ab/>
      </w:r>
      <w:r w:rsidR="00573EB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nltk.downlaod(“Stopwards”)</w:t>
      </w:r>
    </w:p>
    <w:p w14:paraId="7F3E196C" w14:textId="56C4D8C6" w:rsidR="002E36FF" w:rsidRDefault="002E36FF" w:rsidP="007103C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73EBE">
        <w:rPr>
          <w:rFonts w:ascii="Times New Roman" w:hAnsi="Times New Roman" w:cs="Times New Roman"/>
          <w:sz w:val="24"/>
          <w:szCs w:val="24"/>
        </w:rPr>
        <w:tab/>
      </w:r>
      <w:r w:rsidR="0017556F">
        <w:rPr>
          <w:rFonts w:ascii="Times New Roman" w:hAnsi="Times New Roman" w:cs="Times New Roman"/>
          <w:sz w:val="24"/>
          <w:szCs w:val="24"/>
        </w:rPr>
        <w:tab/>
      </w:r>
      <w:r w:rsidR="0017556F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from nltk.corpus import stopwards</w:t>
      </w:r>
    </w:p>
    <w:p w14:paraId="21C8997F" w14:textId="68098196" w:rsidR="002E36FF" w:rsidRDefault="002E36FF" w:rsidP="007103C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73EBE">
        <w:rPr>
          <w:rFonts w:ascii="Times New Roman" w:hAnsi="Times New Roman" w:cs="Times New Roman"/>
          <w:sz w:val="24"/>
          <w:szCs w:val="24"/>
        </w:rPr>
        <w:tab/>
      </w:r>
      <w:r w:rsidR="0017556F">
        <w:rPr>
          <w:rFonts w:ascii="Times New Roman" w:hAnsi="Times New Roman" w:cs="Times New Roman"/>
          <w:sz w:val="24"/>
          <w:szCs w:val="24"/>
        </w:rPr>
        <w:tab/>
      </w:r>
      <w:r w:rsidR="0017556F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from nltk.tokenize import </w:t>
      </w:r>
      <w:r w:rsidR="00607281">
        <w:rPr>
          <w:rFonts w:ascii="Times New Roman" w:hAnsi="Times New Roman" w:cs="Times New Roman"/>
          <w:sz w:val="24"/>
          <w:szCs w:val="24"/>
        </w:rPr>
        <w:t>word_tokenize</w:t>
      </w:r>
    </w:p>
    <w:p w14:paraId="57B42FC3" w14:textId="4E7C5CAD" w:rsidR="009A6956" w:rsidRDefault="003073CD" w:rsidP="007103C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.g.</w:t>
      </w:r>
    </w:p>
    <w:p w14:paraId="50815575" w14:textId="268DBCCD" w:rsidR="003073CD" w:rsidRDefault="002A29CF" w:rsidP="007103C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690DADE" wp14:editId="6D30233C">
            <wp:extent cx="5943600" cy="2324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993C6" w14:textId="1AEAC94F" w:rsidR="00C008DE" w:rsidRDefault="00667615" w:rsidP="00B75781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Stemming</w:t>
      </w:r>
    </w:p>
    <w:p w14:paraId="09B1C671" w14:textId="49189609" w:rsidR="00667615" w:rsidRDefault="001025DF" w:rsidP="007103C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stemming </w:t>
      </w:r>
      <w:r w:rsidR="003556EE">
        <w:rPr>
          <w:rFonts w:ascii="Times New Roman" w:hAnsi="Times New Roman" w:cs="Times New Roman"/>
          <w:sz w:val="24"/>
          <w:szCs w:val="24"/>
        </w:rPr>
        <w:t xml:space="preserve">a word is reduces to its root word such as helping and helper </w:t>
      </w:r>
      <w:r w:rsidR="00121564">
        <w:rPr>
          <w:rFonts w:ascii="Times New Roman" w:hAnsi="Times New Roman" w:cs="Times New Roman"/>
          <w:sz w:val="24"/>
          <w:szCs w:val="24"/>
        </w:rPr>
        <w:t xml:space="preserve">having a root word help so in stemming u get an output as help. NLTK has many </w:t>
      </w:r>
      <w:r w:rsidR="00CB64C7">
        <w:rPr>
          <w:rFonts w:ascii="Times New Roman" w:hAnsi="Times New Roman" w:cs="Times New Roman"/>
          <w:sz w:val="24"/>
          <w:szCs w:val="24"/>
        </w:rPr>
        <w:t>stemmers</w:t>
      </w:r>
      <w:r w:rsidR="00121564">
        <w:rPr>
          <w:rFonts w:ascii="Times New Roman" w:hAnsi="Times New Roman" w:cs="Times New Roman"/>
          <w:sz w:val="24"/>
          <w:szCs w:val="24"/>
        </w:rPr>
        <w:t xml:space="preserve">, but the most common </w:t>
      </w:r>
      <w:r w:rsidR="00C9447C">
        <w:rPr>
          <w:rFonts w:ascii="Times New Roman" w:hAnsi="Times New Roman" w:cs="Times New Roman"/>
          <w:sz w:val="24"/>
          <w:szCs w:val="24"/>
        </w:rPr>
        <w:t>is porter stemmer.</w:t>
      </w:r>
    </w:p>
    <w:p w14:paraId="7D5D2E2C" w14:textId="64E6534A" w:rsidR="00CB64C7" w:rsidRDefault="00CB64C7" w:rsidP="007103CA">
      <w:pPr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Syntax:</w:t>
      </w:r>
    </w:p>
    <w:p w14:paraId="3724E5FE" w14:textId="35678D63" w:rsidR="00CB64C7" w:rsidRDefault="00CB64C7" w:rsidP="007103C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From nltk.stem import </w:t>
      </w:r>
      <w:r w:rsidR="00D55ADE">
        <w:rPr>
          <w:rFonts w:ascii="Times New Roman" w:hAnsi="Times New Roman" w:cs="Times New Roman"/>
          <w:sz w:val="24"/>
          <w:szCs w:val="24"/>
        </w:rPr>
        <w:t>porterstemmer</w:t>
      </w:r>
    </w:p>
    <w:p w14:paraId="25FC889A" w14:textId="78FD1A9C" w:rsidR="00D55ADE" w:rsidRDefault="00D55ADE" w:rsidP="007103C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From nltk.tokenize import word_tokenize</w:t>
      </w:r>
      <w:r>
        <w:rPr>
          <w:rFonts w:ascii="Times New Roman" w:hAnsi="Times New Roman" w:cs="Times New Roman"/>
          <w:sz w:val="24"/>
          <w:szCs w:val="24"/>
        </w:rPr>
        <w:tab/>
      </w:r>
      <w:r w:rsidR="00D670C6">
        <w:rPr>
          <w:rFonts w:ascii="Times New Roman" w:hAnsi="Times New Roman" w:cs="Times New Roman"/>
          <w:sz w:val="24"/>
          <w:szCs w:val="24"/>
        </w:rPr>
        <w:t>// before stemming u need to perform tokenization in order to reduce the sentence or paragraph into individual words.</w:t>
      </w:r>
    </w:p>
    <w:p w14:paraId="222B5187" w14:textId="38EE4790" w:rsidR="001418A6" w:rsidRDefault="00940CB7" w:rsidP="00B75781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arts of speech</w:t>
      </w:r>
      <w:r w:rsidR="00B90C93">
        <w:rPr>
          <w:rFonts w:ascii="Times New Roman" w:hAnsi="Times New Roman" w:cs="Times New Roman"/>
          <w:b/>
          <w:bCs/>
          <w:sz w:val="24"/>
          <w:szCs w:val="24"/>
        </w:rPr>
        <w:t xml:space="preserve"> also known as POS tagging</w:t>
      </w:r>
    </w:p>
    <w:p w14:paraId="27331852" w14:textId="0D4AF5D4" w:rsidR="00B90C93" w:rsidRDefault="00B90C93" w:rsidP="007103C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dentifying the </w:t>
      </w:r>
      <w:r w:rsidR="009821FC">
        <w:rPr>
          <w:rFonts w:ascii="Times New Roman" w:hAnsi="Times New Roman" w:cs="Times New Roman"/>
          <w:sz w:val="24"/>
          <w:szCs w:val="24"/>
        </w:rPr>
        <w:t xml:space="preserve">POS of each word in a sentence is done using POS tagging. It helps </w:t>
      </w:r>
      <w:r w:rsidR="00BE28A5">
        <w:rPr>
          <w:rFonts w:ascii="Times New Roman" w:hAnsi="Times New Roman" w:cs="Times New Roman"/>
          <w:sz w:val="24"/>
          <w:szCs w:val="24"/>
        </w:rPr>
        <w:t>you to classify each word as noun, pronoun, adjective, adverb</w:t>
      </w:r>
      <w:r w:rsidR="009E4442">
        <w:rPr>
          <w:rFonts w:ascii="Times New Roman" w:hAnsi="Times New Roman" w:cs="Times New Roman"/>
          <w:sz w:val="24"/>
          <w:szCs w:val="24"/>
        </w:rPr>
        <w:t xml:space="preserve"> and many more.</w:t>
      </w:r>
    </w:p>
    <w:p w14:paraId="24D5B3D4" w14:textId="2BC87995" w:rsidR="009E4442" w:rsidRPr="00820DB8" w:rsidRDefault="00253542" w:rsidP="007103CA">
      <w:pPr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20DB8">
        <w:rPr>
          <w:rFonts w:ascii="Times New Roman" w:hAnsi="Times New Roman" w:cs="Times New Roman"/>
          <w:b/>
          <w:bCs/>
          <w:sz w:val="24"/>
          <w:szCs w:val="24"/>
        </w:rPr>
        <w:tab/>
        <w:t>Syntax:</w:t>
      </w:r>
    </w:p>
    <w:p w14:paraId="444DC514" w14:textId="440473ED" w:rsidR="004F2C14" w:rsidRDefault="004F2C14" w:rsidP="007103C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mport nltk</w:t>
      </w:r>
    </w:p>
    <w:p w14:paraId="53A08C99" w14:textId="36F891B6" w:rsidR="00253542" w:rsidRDefault="00253542" w:rsidP="007103C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From </w:t>
      </w:r>
      <w:r w:rsidR="00BF4C06">
        <w:rPr>
          <w:rFonts w:ascii="Times New Roman" w:hAnsi="Times New Roman" w:cs="Times New Roman"/>
          <w:sz w:val="24"/>
          <w:szCs w:val="24"/>
        </w:rPr>
        <w:t>nltk. tokenize</w:t>
      </w:r>
      <w:r w:rsidR="004F2C14">
        <w:rPr>
          <w:rFonts w:ascii="Times New Roman" w:hAnsi="Times New Roman" w:cs="Times New Roman"/>
          <w:sz w:val="24"/>
          <w:szCs w:val="24"/>
        </w:rPr>
        <w:t xml:space="preserve"> import word_tokenize</w:t>
      </w:r>
    </w:p>
    <w:p w14:paraId="5EB71AF5" w14:textId="77777777" w:rsidR="008906C8" w:rsidRDefault="005B597E" w:rsidP="007103C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Nltk.POS_tag(variable storing the </w:t>
      </w:r>
      <w:r w:rsidR="008906C8">
        <w:rPr>
          <w:rFonts w:ascii="Times New Roman" w:hAnsi="Times New Roman" w:cs="Times New Roman"/>
          <w:sz w:val="24"/>
          <w:szCs w:val="24"/>
        </w:rPr>
        <w:t>string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D0F9FDC" w14:textId="77777777" w:rsidR="008C702F" w:rsidRDefault="008C702F" w:rsidP="00B75781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emmatizing</w:t>
      </w:r>
    </w:p>
    <w:p w14:paraId="027DCDEB" w14:textId="2A079104" w:rsidR="00240E02" w:rsidRDefault="008C702F" w:rsidP="007103C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same as stemming but in stemming there are some drawbacks that can be solved using lemmatizing for e.g. </w:t>
      </w:r>
      <w:r w:rsidR="00146506">
        <w:rPr>
          <w:rFonts w:ascii="Times New Roman" w:hAnsi="Times New Roman" w:cs="Times New Roman"/>
          <w:sz w:val="24"/>
          <w:szCs w:val="24"/>
        </w:rPr>
        <w:t xml:space="preserve">when you apply stemming on word such as discovery u got the root word as discoveri and </w:t>
      </w:r>
      <w:r w:rsidR="003C1EF9">
        <w:rPr>
          <w:rFonts w:ascii="Times New Roman" w:hAnsi="Times New Roman" w:cs="Times New Roman"/>
          <w:sz w:val="24"/>
          <w:szCs w:val="24"/>
        </w:rPr>
        <w:t>on discovering u got discover in both cases u got different root words</w:t>
      </w:r>
      <w:r w:rsidR="00C00F4B">
        <w:rPr>
          <w:rFonts w:ascii="Times New Roman" w:hAnsi="Times New Roman" w:cs="Times New Roman"/>
          <w:sz w:val="24"/>
          <w:szCs w:val="24"/>
        </w:rPr>
        <w:t>.</w:t>
      </w:r>
      <w:r w:rsidR="00240E02">
        <w:rPr>
          <w:rFonts w:ascii="Times New Roman" w:hAnsi="Times New Roman" w:cs="Times New Roman"/>
          <w:sz w:val="24"/>
          <w:szCs w:val="24"/>
        </w:rPr>
        <w:t xml:space="preserve"> This is </w:t>
      </w:r>
      <w:r w:rsidR="00BF4C06">
        <w:rPr>
          <w:rFonts w:ascii="Times New Roman" w:hAnsi="Times New Roman" w:cs="Times New Roman"/>
          <w:sz w:val="24"/>
          <w:szCs w:val="24"/>
        </w:rPr>
        <w:t>known</w:t>
      </w:r>
      <w:r w:rsidR="00240E02">
        <w:rPr>
          <w:rFonts w:ascii="Times New Roman" w:hAnsi="Times New Roman" w:cs="Times New Roman"/>
          <w:sz w:val="24"/>
          <w:szCs w:val="24"/>
        </w:rPr>
        <w:t xml:space="preserve"> as understemming. H</w:t>
      </w:r>
      <w:r w:rsidR="00CF3E96">
        <w:rPr>
          <w:rFonts w:ascii="Times New Roman" w:hAnsi="Times New Roman" w:cs="Times New Roman"/>
          <w:sz w:val="24"/>
          <w:szCs w:val="24"/>
        </w:rPr>
        <w:t xml:space="preserve">ere, lemmatizing come into existence in this, </w:t>
      </w:r>
      <w:r w:rsidR="007F555A">
        <w:rPr>
          <w:rFonts w:ascii="Times New Roman" w:hAnsi="Times New Roman" w:cs="Times New Roman"/>
          <w:sz w:val="24"/>
          <w:szCs w:val="24"/>
        </w:rPr>
        <w:t xml:space="preserve">the word is </w:t>
      </w:r>
      <w:r w:rsidR="00941D01">
        <w:rPr>
          <w:rFonts w:ascii="Times New Roman" w:hAnsi="Times New Roman" w:cs="Times New Roman"/>
          <w:sz w:val="24"/>
          <w:szCs w:val="24"/>
        </w:rPr>
        <w:t>reducing</w:t>
      </w:r>
      <w:r w:rsidR="007F555A">
        <w:rPr>
          <w:rFonts w:ascii="Times New Roman" w:hAnsi="Times New Roman" w:cs="Times New Roman"/>
          <w:sz w:val="24"/>
          <w:szCs w:val="24"/>
        </w:rPr>
        <w:t xml:space="preserve"> to its core meaning but it gives </w:t>
      </w:r>
      <w:r w:rsidR="00F75A63">
        <w:rPr>
          <w:rFonts w:ascii="Times New Roman" w:hAnsi="Times New Roman" w:cs="Times New Roman"/>
          <w:sz w:val="24"/>
          <w:szCs w:val="24"/>
        </w:rPr>
        <w:t>a complete english word that makes sense.</w:t>
      </w:r>
    </w:p>
    <w:p w14:paraId="26BE2B29" w14:textId="5F211F43" w:rsidR="00F75A63" w:rsidRPr="00820DB8" w:rsidRDefault="00F75A63" w:rsidP="00F75A63">
      <w:pPr>
        <w:spacing w:before="120" w:after="120" w:line="360" w:lineRule="auto"/>
        <w:ind w:left="720"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20DB8">
        <w:rPr>
          <w:rFonts w:ascii="Times New Roman" w:hAnsi="Times New Roman" w:cs="Times New Roman"/>
          <w:b/>
          <w:bCs/>
          <w:sz w:val="24"/>
          <w:szCs w:val="24"/>
        </w:rPr>
        <w:t>Syntax:</w:t>
      </w:r>
    </w:p>
    <w:p w14:paraId="008E69DD" w14:textId="57F7E407" w:rsidR="00941D01" w:rsidRPr="00606B0D" w:rsidRDefault="00F75A63" w:rsidP="00606B0D">
      <w:pPr>
        <w:spacing w:before="120" w:after="120" w:line="36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E31D1">
        <w:rPr>
          <w:rFonts w:ascii="Times New Roman" w:hAnsi="Times New Roman" w:cs="Times New Roman"/>
          <w:sz w:val="24"/>
          <w:szCs w:val="24"/>
        </w:rPr>
        <w:t xml:space="preserve">From nltk.stem import wordNet </w:t>
      </w:r>
      <w:r w:rsidR="00941D01">
        <w:rPr>
          <w:rFonts w:ascii="Times New Roman" w:hAnsi="Times New Roman" w:cs="Times New Roman"/>
          <w:sz w:val="24"/>
          <w:szCs w:val="24"/>
        </w:rPr>
        <w:t>Lemmatizer</w:t>
      </w:r>
    </w:p>
    <w:p w14:paraId="03CCD3F4" w14:textId="11626D1B" w:rsidR="00E23913" w:rsidRDefault="00DA43BD" w:rsidP="00B75781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A43BD">
        <w:rPr>
          <w:rFonts w:ascii="Times New Roman" w:hAnsi="Times New Roman" w:cs="Times New Roman"/>
          <w:b/>
          <w:bCs/>
          <w:sz w:val="24"/>
          <w:szCs w:val="24"/>
        </w:rPr>
        <w:t>Chunking</w:t>
      </w:r>
      <w:r w:rsidR="008756D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27B20D9" w14:textId="1EDF72A1" w:rsidR="008756DE" w:rsidRDefault="008756DE" w:rsidP="007103C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much similar like </w:t>
      </w:r>
      <w:r w:rsidR="00270E1B">
        <w:rPr>
          <w:rFonts w:ascii="Times New Roman" w:hAnsi="Times New Roman" w:cs="Times New Roman"/>
          <w:sz w:val="24"/>
          <w:szCs w:val="24"/>
        </w:rPr>
        <w:t xml:space="preserve">tokenization, while tokenization </w:t>
      </w:r>
      <w:r w:rsidR="008B624A">
        <w:rPr>
          <w:rFonts w:ascii="Times New Roman" w:hAnsi="Times New Roman" w:cs="Times New Roman"/>
          <w:sz w:val="24"/>
          <w:szCs w:val="24"/>
        </w:rPr>
        <w:t>allows</w:t>
      </w:r>
      <w:r w:rsidR="00270E1B">
        <w:rPr>
          <w:rFonts w:ascii="Times New Roman" w:hAnsi="Times New Roman" w:cs="Times New Roman"/>
          <w:sz w:val="24"/>
          <w:szCs w:val="24"/>
        </w:rPr>
        <w:t xml:space="preserve"> </w:t>
      </w:r>
      <w:r w:rsidR="000A4F86">
        <w:rPr>
          <w:rFonts w:ascii="Times New Roman" w:hAnsi="Times New Roman" w:cs="Times New Roman"/>
          <w:sz w:val="24"/>
          <w:szCs w:val="24"/>
        </w:rPr>
        <w:t>you to identify words and sentences, chunking allow you to identify phrases.</w:t>
      </w:r>
    </w:p>
    <w:p w14:paraId="5599A966" w14:textId="347019CA" w:rsidR="00BA1CAA" w:rsidRDefault="004C73A6" w:rsidP="007103C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Note: </w:t>
      </w:r>
      <w:r w:rsidR="009E2493"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 xml:space="preserve">ere a phrase is a word or group of words that works as a single unit </w:t>
      </w:r>
      <w:r w:rsidR="00BA1CAA">
        <w:rPr>
          <w:rFonts w:ascii="Times New Roman" w:hAnsi="Times New Roman" w:cs="Times New Roman"/>
          <w:sz w:val="24"/>
          <w:szCs w:val="24"/>
        </w:rPr>
        <w:t>to perform a grammatical function. Noun phrases are built around a noun.</w:t>
      </w:r>
    </w:p>
    <w:p w14:paraId="6D557DF7" w14:textId="08E6A124" w:rsidR="005C0B79" w:rsidRDefault="005C0B79" w:rsidP="007103C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apply chunking we first need to apply tokenization then POS tagging and then we can apply chunking.</w:t>
      </w:r>
    </w:p>
    <w:p w14:paraId="35968B14" w14:textId="478CDCD3" w:rsidR="00F632FA" w:rsidRDefault="00F632FA" w:rsidP="007103C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yntax:</w:t>
      </w:r>
    </w:p>
    <w:p w14:paraId="62B7977B" w14:textId="31ED19CA" w:rsidR="00F632FA" w:rsidRDefault="00F632FA" w:rsidP="007103C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From nltk.tokenize import </w:t>
      </w:r>
      <w:r w:rsidR="005032E2">
        <w:rPr>
          <w:rFonts w:ascii="Times New Roman" w:hAnsi="Times New Roman" w:cs="Times New Roman"/>
          <w:sz w:val="24"/>
          <w:szCs w:val="24"/>
        </w:rPr>
        <w:t>word_tokenize</w:t>
      </w:r>
    </w:p>
    <w:p w14:paraId="249EB7E6" w14:textId="7B0E0F86" w:rsidR="007312A9" w:rsidRDefault="007312A9" w:rsidP="007103C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FF2D9D">
        <w:rPr>
          <w:rFonts w:ascii="Times New Roman" w:hAnsi="Times New Roman" w:cs="Times New Roman"/>
          <w:sz w:val="24"/>
          <w:szCs w:val="24"/>
        </w:rPr>
        <w:t>From nltk</w:t>
      </w:r>
      <w:r w:rsidR="00896CAE">
        <w:rPr>
          <w:rFonts w:ascii="Times New Roman" w:hAnsi="Times New Roman" w:cs="Times New Roman"/>
          <w:sz w:val="24"/>
          <w:szCs w:val="24"/>
        </w:rPr>
        <w:t xml:space="preserve"> </w:t>
      </w:r>
      <w:r w:rsidR="00DD7A2D">
        <w:rPr>
          <w:rFonts w:ascii="Times New Roman" w:hAnsi="Times New Roman" w:cs="Times New Roman"/>
          <w:sz w:val="24"/>
          <w:szCs w:val="24"/>
        </w:rPr>
        <w:t>import nltk.POS_tagging</w:t>
      </w:r>
    </w:p>
    <w:p w14:paraId="2ED0E2C9" w14:textId="03FFD43E" w:rsidR="00143C76" w:rsidRDefault="00143C76" w:rsidP="007103C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521196">
        <w:rPr>
          <w:rFonts w:ascii="Times New Roman" w:hAnsi="Times New Roman" w:cs="Times New Roman"/>
          <w:sz w:val="24"/>
          <w:szCs w:val="24"/>
        </w:rPr>
        <w:t>From nltk impo</w:t>
      </w:r>
      <w:r w:rsidR="006501EA">
        <w:rPr>
          <w:rFonts w:ascii="Times New Roman" w:hAnsi="Times New Roman" w:cs="Times New Roman"/>
          <w:sz w:val="24"/>
          <w:szCs w:val="24"/>
        </w:rPr>
        <w:t>r</w:t>
      </w:r>
      <w:r w:rsidR="00521196">
        <w:rPr>
          <w:rFonts w:ascii="Times New Roman" w:hAnsi="Times New Roman" w:cs="Times New Roman"/>
          <w:sz w:val="24"/>
          <w:szCs w:val="24"/>
        </w:rPr>
        <w:t>t nltk.</w:t>
      </w:r>
      <w:r w:rsidR="00146822">
        <w:rPr>
          <w:rFonts w:ascii="Times New Roman" w:hAnsi="Times New Roman" w:cs="Times New Roman"/>
          <w:sz w:val="24"/>
          <w:szCs w:val="24"/>
        </w:rPr>
        <w:t>R</w:t>
      </w:r>
      <w:r w:rsidR="00521196">
        <w:rPr>
          <w:rFonts w:ascii="Times New Roman" w:hAnsi="Times New Roman" w:cs="Times New Roman"/>
          <w:sz w:val="24"/>
          <w:szCs w:val="24"/>
        </w:rPr>
        <w:t>egex</w:t>
      </w:r>
      <w:r w:rsidR="00146822">
        <w:rPr>
          <w:rFonts w:ascii="Times New Roman" w:hAnsi="Times New Roman" w:cs="Times New Roman"/>
          <w:sz w:val="24"/>
          <w:szCs w:val="24"/>
        </w:rPr>
        <w:t>P</w:t>
      </w:r>
      <w:r w:rsidR="00521196">
        <w:rPr>
          <w:rFonts w:ascii="Times New Roman" w:hAnsi="Times New Roman" w:cs="Times New Roman"/>
          <w:sz w:val="24"/>
          <w:szCs w:val="24"/>
        </w:rPr>
        <w:t>arser</w:t>
      </w:r>
      <w:r w:rsidR="00CB67B6">
        <w:rPr>
          <w:rFonts w:ascii="Times New Roman" w:hAnsi="Times New Roman" w:cs="Times New Roman"/>
          <w:sz w:val="24"/>
          <w:szCs w:val="24"/>
        </w:rPr>
        <w:t xml:space="preserve"> </w:t>
      </w:r>
      <w:r w:rsidR="00146822">
        <w:rPr>
          <w:rFonts w:ascii="Times New Roman" w:hAnsi="Times New Roman" w:cs="Times New Roman"/>
          <w:sz w:val="24"/>
          <w:szCs w:val="24"/>
        </w:rPr>
        <w:t>(variable storing the string)</w:t>
      </w:r>
    </w:p>
    <w:p w14:paraId="1DE2003A" w14:textId="0521BDF1" w:rsidR="00A06AEE" w:rsidRDefault="00A06AEE" w:rsidP="007103CA">
      <w:pPr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hinking</w:t>
      </w:r>
    </w:p>
    <w:p w14:paraId="2C85DF59" w14:textId="49DD9263" w:rsidR="00A06AEE" w:rsidRDefault="00A06AEE" w:rsidP="007103C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inking is used with chunking, </w:t>
      </w:r>
      <w:r w:rsidR="00F55754">
        <w:rPr>
          <w:rFonts w:ascii="Times New Roman" w:hAnsi="Times New Roman" w:cs="Times New Roman"/>
          <w:sz w:val="24"/>
          <w:szCs w:val="24"/>
        </w:rPr>
        <w:t>while we include the pattern of the phrase in chunking</w:t>
      </w:r>
      <w:r w:rsidR="00D57810">
        <w:rPr>
          <w:rFonts w:ascii="Times New Roman" w:hAnsi="Times New Roman" w:cs="Times New Roman"/>
          <w:sz w:val="24"/>
          <w:szCs w:val="24"/>
        </w:rPr>
        <w:t>. I</w:t>
      </w:r>
      <w:r w:rsidR="00F55754">
        <w:rPr>
          <w:rFonts w:ascii="Times New Roman" w:hAnsi="Times New Roman" w:cs="Times New Roman"/>
          <w:sz w:val="24"/>
          <w:szCs w:val="24"/>
        </w:rPr>
        <w:t xml:space="preserve">n </w:t>
      </w:r>
      <w:r w:rsidR="00D57810">
        <w:rPr>
          <w:rFonts w:ascii="Times New Roman" w:hAnsi="Times New Roman" w:cs="Times New Roman"/>
          <w:sz w:val="24"/>
          <w:szCs w:val="24"/>
        </w:rPr>
        <w:t>chinking,</w:t>
      </w:r>
      <w:r w:rsidR="00F55754">
        <w:rPr>
          <w:rFonts w:ascii="Times New Roman" w:hAnsi="Times New Roman" w:cs="Times New Roman"/>
          <w:sz w:val="24"/>
          <w:szCs w:val="24"/>
        </w:rPr>
        <w:t xml:space="preserve"> we exclude the phrases </w:t>
      </w:r>
      <w:r w:rsidR="00D57810">
        <w:rPr>
          <w:rFonts w:ascii="Times New Roman" w:hAnsi="Times New Roman" w:cs="Times New Roman"/>
          <w:sz w:val="24"/>
          <w:szCs w:val="24"/>
        </w:rPr>
        <w:t>hence in this a particular regular expression in grammar is created to remove a specific phrase or word.</w:t>
      </w:r>
    </w:p>
    <w:p w14:paraId="7E844656" w14:textId="1C724604" w:rsidR="00FB0D52" w:rsidRDefault="008C27AD" w:rsidP="007103C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e.g.</w:t>
      </w:r>
    </w:p>
    <w:p w14:paraId="621738D0" w14:textId="2D975A35" w:rsidR="000C797C" w:rsidRDefault="007F7E76" w:rsidP="007103CA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Pr="007F7E76">
        <w:rPr>
          <w:rFonts w:ascii="Times New Roman" w:hAnsi="Times New Roman" w:cs="Times New Roman"/>
          <w:sz w:val="24"/>
          <w:szCs w:val="24"/>
        </w:rPr>
        <w:t>It's a dangerous business, Frodo, going out your door</w:t>
      </w:r>
      <w:r>
        <w:rPr>
          <w:rFonts w:ascii="Times New Roman" w:hAnsi="Times New Roman" w:cs="Times New Roman"/>
          <w:sz w:val="24"/>
          <w:szCs w:val="24"/>
        </w:rPr>
        <w:t xml:space="preserve">” in this particular string if u want to remove </w:t>
      </w:r>
      <w:r w:rsidR="002D32B0">
        <w:rPr>
          <w:rFonts w:ascii="Times New Roman" w:hAnsi="Times New Roman" w:cs="Times New Roman"/>
          <w:sz w:val="24"/>
          <w:szCs w:val="24"/>
        </w:rPr>
        <w:t>“dangerous” which is an adjective u create a regular expression to remove adjective</w:t>
      </w:r>
      <w:r w:rsidR="000C797C">
        <w:rPr>
          <w:rFonts w:ascii="Times New Roman" w:hAnsi="Times New Roman" w:cs="Times New Roman"/>
          <w:sz w:val="24"/>
          <w:szCs w:val="24"/>
        </w:rPr>
        <w:t xml:space="preserve"> as :</w:t>
      </w:r>
    </w:p>
    <w:p w14:paraId="390B7B68" w14:textId="77777777" w:rsidR="00E445A5" w:rsidRPr="00C46AAA" w:rsidRDefault="00E445A5" w:rsidP="00E445A5">
      <w:pPr>
        <w:spacing w:before="120" w:after="120" w:line="360" w:lineRule="auto"/>
        <w:ind w:left="720"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46AAA">
        <w:rPr>
          <w:rFonts w:ascii="Times New Roman" w:hAnsi="Times New Roman" w:cs="Times New Roman"/>
          <w:b/>
          <w:bCs/>
          <w:sz w:val="24"/>
          <w:szCs w:val="24"/>
        </w:rPr>
        <w:t xml:space="preserve">Syntax </w:t>
      </w:r>
      <w:r w:rsidRPr="00C46AAA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448FF721" w14:textId="086F8344" w:rsidR="000C797C" w:rsidRPr="000C797C" w:rsidRDefault="000C797C" w:rsidP="00E445A5">
      <w:pPr>
        <w:spacing w:before="120" w:after="120" w:line="36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C797C">
        <w:rPr>
          <w:rFonts w:ascii="Times New Roman" w:hAnsi="Times New Roman" w:cs="Times New Roman"/>
          <w:sz w:val="24"/>
          <w:szCs w:val="24"/>
        </w:rPr>
        <w:t>grammar = """</w:t>
      </w:r>
    </w:p>
    <w:p w14:paraId="62088687" w14:textId="77777777" w:rsidR="000C797C" w:rsidRPr="000C797C" w:rsidRDefault="000C797C" w:rsidP="00E445A5">
      <w:pPr>
        <w:spacing w:before="120" w:after="120" w:line="360" w:lineRule="auto"/>
        <w:ind w:left="216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C797C">
        <w:rPr>
          <w:rFonts w:ascii="Times New Roman" w:hAnsi="Times New Roman" w:cs="Times New Roman"/>
          <w:sz w:val="24"/>
          <w:szCs w:val="24"/>
        </w:rPr>
        <w:t>Chunk: {&lt;.*&gt;+}</w:t>
      </w:r>
    </w:p>
    <w:p w14:paraId="34C8ED42" w14:textId="27FEFCD4" w:rsidR="000C797C" w:rsidRDefault="000C797C" w:rsidP="000C797C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C797C">
        <w:rPr>
          <w:rFonts w:ascii="Times New Roman" w:hAnsi="Times New Roman" w:cs="Times New Roman"/>
          <w:sz w:val="24"/>
          <w:szCs w:val="24"/>
        </w:rPr>
        <w:t xml:space="preserve"> </w:t>
      </w:r>
      <w:r w:rsidR="00E445A5">
        <w:rPr>
          <w:rFonts w:ascii="Times New Roman" w:hAnsi="Times New Roman" w:cs="Times New Roman"/>
          <w:sz w:val="24"/>
          <w:szCs w:val="24"/>
        </w:rPr>
        <w:tab/>
      </w:r>
      <w:r w:rsidR="00E445A5">
        <w:rPr>
          <w:rFonts w:ascii="Times New Roman" w:hAnsi="Times New Roman" w:cs="Times New Roman"/>
          <w:sz w:val="24"/>
          <w:szCs w:val="24"/>
        </w:rPr>
        <w:tab/>
      </w:r>
      <w:r w:rsidR="00E445A5">
        <w:rPr>
          <w:rFonts w:ascii="Times New Roman" w:hAnsi="Times New Roman" w:cs="Times New Roman"/>
          <w:sz w:val="24"/>
          <w:szCs w:val="24"/>
        </w:rPr>
        <w:tab/>
      </w:r>
      <w:r w:rsidRPr="000C797C">
        <w:rPr>
          <w:rFonts w:ascii="Times New Roman" w:hAnsi="Times New Roman" w:cs="Times New Roman"/>
          <w:sz w:val="24"/>
          <w:szCs w:val="24"/>
        </w:rPr>
        <w:t xml:space="preserve">      }&lt;JJ&gt;{"""</w:t>
      </w:r>
    </w:p>
    <w:p w14:paraId="71A6C4B7" w14:textId="77777777" w:rsidR="002E12E0" w:rsidRPr="002E12E0" w:rsidRDefault="002E12E0" w:rsidP="002E12E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E12E0">
        <w:rPr>
          <w:rFonts w:ascii="Times New Roman" w:hAnsi="Times New Roman" w:cs="Times New Roman"/>
          <w:sz w:val="24"/>
          <w:szCs w:val="24"/>
        </w:rPr>
        <w:t>The first rule of your grammar is {&lt;.*&gt;+}. This rule has curly braces that face inward ({}) because it’s used to determine what patterns you want to include in you chunks. In this case, you want to include everything: &lt;.*&gt;+.</w:t>
      </w:r>
    </w:p>
    <w:p w14:paraId="441FB05A" w14:textId="0E517908" w:rsidR="002E12E0" w:rsidRDefault="002E12E0" w:rsidP="002E12E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E12E0">
        <w:rPr>
          <w:rFonts w:ascii="Times New Roman" w:hAnsi="Times New Roman" w:cs="Times New Roman"/>
          <w:sz w:val="24"/>
          <w:szCs w:val="24"/>
        </w:rPr>
        <w:t>The second rule of your grammar is }&lt;JJ&gt;{. This rule has curly braces that face outward (}{) because it’s used to determine what patterns you want to exclude in your chunks. In this case, you want to exclude adjectives: &lt;JJ&gt;.</w:t>
      </w:r>
    </w:p>
    <w:p w14:paraId="7D24F786" w14:textId="24AA8D3C" w:rsidR="008C7AD8" w:rsidRDefault="008C7AD8" w:rsidP="002E12E0">
      <w:pPr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45BC8">
        <w:rPr>
          <w:rFonts w:ascii="Times New Roman" w:hAnsi="Times New Roman" w:cs="Times New Roman"/>
          <w:b/>
          <w:bCs/>
          <w:sz w:val="24"/>
          <w:szCs w:val="24"/>
        </w:rPr>
        <w:t>Named entit</w:t>
      </w:r>
      <w:r w:rsidR="00545BC8" w:rsidRPr="00545BC8">
        <w:rPr>
          <w:rFonts w:ascii="Times New Roman" w:hAnsi="Times New Roman" w:cs="Times New Roman"/>
          <w:b/>
          <w:bCs/>
          <w:sz w:val="24"/>
          <w:szCs w:val="24"/>
        </w:rPr>
        <w:t>y recognition</w:t>
      </w:r>
    </w:p>
    <w:p w14:paraId="6AEC14BE" w14:textId="232970F0" w:rsidR="00A82E2A" w:rsidRDefault="00545BC8" w:rsidP="002E12E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Named ent</w:t>
      </w:r>
      <w:r w:rsidR="00B11FEB">
        <w:rPr>
          <w:rFonts w:ascii="Times New Roman" w:hAnsi="Times New Roman" w:cs="Times New Roman"/>
          <w:sz w:val="24"/>
          <w:szCs w:val="24"/>
        </w:rPr>
        <w:t xml:space="preserve">ities are </w:t>
      </w:r>
      <w:r w:rsidR="001A4595">
        <w:rPr>
          <w:rFonts w:ascii="Times New Roman" w:hAnsi="Times New Roman" w:cs="Times New Roman"/>
          <w:sz w:val="24"/>
          <w:szCs w:val="24"/>
        </w:rPr>
        <w:t xml:space="preserve">basically refers to </w:t>
      </w:r>
      <w:r w:rsidR="007F04AF">
        <w:rPr>
          <w:rFonts w:ascii="Times New Roman" w:hAnsi="Times New Roman" w:cs="Times New Roman"/>
          <w:sz w:val="24"/>
          <w:szCs w:val="24"/>
        </w:rPr>
        <w:t xml:space="preserve">the identification of a person, location, organisation, date, </w:t>
      </w:r>
      <w:r w:rsidR="00A82E2A">
        <w:rPr>
          <w:rFonts w:ascii="Times New Roman" w:hAnsi="Times New Roman" w:cs="Times New Roman"/>
          <w:sz w:val="24"/>
          <w:szCs w:val="24"/>
        </w:rPr>
        <w:t>time, and some more fixed entities.</w:t>
      </w:r>
    </w:p>
    <w:p w14:paraId="61102050" w14:textId="506F87F5" w:rsidR="00CB794B" w:rsidRDefault="00C3158F" w:rsidP="00CB794B">
      <w:pPr>
        <w:pStyle w:val="ListParagraph"/>
        <w:spacing w:before="120" w:after="12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CB794B">
        <w:rPr>
          <w:rFonts w:ascii="Times New Roman" w:hAnsi="Times New Roman" w:cs="Times New Roman"/>
          <w:sz w:val="24"/>
          <w:szCs w:val="24"/>
        </w:rPr>
        <w:t>Nltk.ne</w:t>
      </w:r>
      <w:r w:rsidR="0045683A" w:rsidRPr="00CB794B">
        <w:rPr>
          <w:rFonts w:ascii="Times New Roman" w:hAnsi="Times New Roman" w:cs="Times New Roman"/>
          <w:sz w:val="24"/>
          <w:szCs w:val="24"/>
        </w:rPr>
        <w:t>_chunk() function is used to recognizes the named entities</w:t>
      </w:r>
      <w:r w:rsidR="00CB794B">
        <w:rPr>
          <w:rFonts w:ascii="Times New Roman" w:hAnsi="Times New Roman" w:cs="Times New Roman"/>
          <w:sz w:val="24"/>
          <w:szCs w:val="24"/>
        </w:rPr>
        <w:t>.</w:t>
      </w:r>
    </w:p>
    <w:p w14:paraId="35538322" w14:textId="5CF29F3C" w:rsidR="00286F94" w:rsidRDefault="00286F94" w:rsidP="00286F94">
      <w:pPr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etting text to analyze</w:t>
      </w:r>
    </w:p>
    <w:p w14:paraId="6C923D5B" w14:textId="290712E0" w:rsidR="00286F94" w:rsidRPr="00286F94" w:rsidRDefault="00286F94" w:rsidP="00286F94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fore this first define a corpus</w:t>
      </w:r>
      <w:r w:rsidR="00E51E25">
        <w:rPr>
          <w:rFonts w:ascii="Times New Roman" w:hAnsi="Times New Roman" w:cs="Times New Roman"/>
          <w:sz w:val="24"/>
          <w:szCs w:val="24"/>
        </w:rPr>
        <w:t>, basically a corpus is a collection of text or sentences</w:t>
      </w:r>
      <w:r w:rsidR="00592D7A">
        <w:rPr>
          <w:rFonts w:ascii="Times New Roman" w:hAnsi="Times New Roman" w:cs="Times New Roman"/>
          <w:sz w:val="24"/>
          <w:szCs w:val="24"/>
        </w:rPr>
        <w:t xml:space="preserve"> and NLTK provide several corpora </w:t>
      </w:r>
      <w:r w:rsidR="00001C4D">
        <w:rPr>
          <w:rFonts w:ascii="Times New Roman" w:hAnsi="Times New Roman" w:cs="Times New Roman"/>
          <w:sz w:val="24"/>
          <w:szCs w:val="24"/>
        </w:rPr>
        <w:t>covering almost everthing</w:t>
      </w:r>
    </w:p>
    <w:p w14:paraId="0EC1DF88" w14:textId="77777777" w:rsidR="00CB794B" w:rsidRPr="00CB794B" w:rsidRDefault="00CB794B" w:rsidP="00CB794B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238312" w14:textId="77777777" w:rsidR="002E12E0" w:rsidRDefault="002E12E0" w:rsidP="002E12E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2E12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9514E1"/>
    <w:multiLevelType w:val="hybridMultilevel"/>
    <w:tmpl w:val="644E7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8705D6"/>
    <w:multiLevelType w:val="hybridMultilevel"/>
    <w:tmpl w:val="331AC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116BC6"/>
    <w:multiLevelType w:val="hybridMultilevel"/>
    <w:tmpl w:val="A27C2142"/>
    <w:lvl w:ilvl="0" w:tplc="A19AFF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6858571">
    <w:abstractNumId w:val="1"/>
  </w:num>
  <w:num w:numId="2" w16cid:durableId="1571035897">
    <w:abstractNumId w:val="2"/>
  </w:num>
  <w:num w:numId="3" w16cid:durableId="11283540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trQwM7EwMDI2sjRV0lEKTi0uzszPAykwqgUA/H6+GCwAAAA="/>
  </w:docVars>
  <w:rsids>
    <w:rsidRoot w:val="00AE7AF8"/>
    <w:rsid w:val="00001C4D"/>
    <w:rsid w:val="000A4F86"/>
    <w:rsid w:val="000C797C"/>
    <w:rsid w:val="000D175F"/>
    <w:rsid w:val="000D2345"/>
    <w:rsid w:val="000F2F1B"/>
    <w:rsid w:val="001025DF"/>
    <w:rsid w:val="00120ADC"/>
    <w:rsid w:val="00121564"/>
    <w:rsid w:val="00137346"/>
    <w:rsid w:val="001418A6"/>
    <w:rsid w:val="00143C76"/>
    <w:rsid w:val="00146506"/>
    <w:rsid w:val="00146822"/>
    <w:rsid w:val="0017556F"/>
    <w:rsid w:val="001A4595"/>
    <w:rsid w:val="00240E02"/>
    <w:rsid w:val="0025027F"/>
    <w:rsid w:val="00251EE1"/>
    <w:rsid w:val="00253542"/>
    <w:rsid w:val="00270E1B"/>
    <w:rsid w:val="00286F94"/>
    <w:rsid w:val="00292224"/>
    <w:rsid w:val="002A29CF"/>
    <w:rsid w:val="002D32B0"/>
    <w:rsid w:val="002E12E0"/>
    <w:rsid w:val="002E36FF"/>
    <w:rsid w:val="003073CD"/>
    <w:rsid w:val="003556EE"/>
    <w:rsid w:val="003718DC"/>
    <w:rsid w:val="003B75BE"/>
    <w:rsid w:val="003C1EF9"/>
    <w:rsid w:val="0045683A"/>
    <w:rsid w:val="004C1B70"/>
    <w:rsid w:val="004C73A6"/>
    <w:rsid w:val="004F2C14"/>
    <w:rsid w:val="005032E2"/>
    <w:rsid w:val="00521196"/>
    <w:rsid w:val="0053532F"/>
    <w:rsid w:val="005444BB"/>
    <w:rsid w:val="00545BC8"/>
    <w:rsid w:val="005630C8"/>
    <w:rsid w:val="00573EBE"/>
    <w:rsid w:val="00592D7A"/>
    <w:rsid w:val="00594BA0"/>
    <w:rsid w:val="00596BBB"/>
    <w:rsid w:val="005B597E"/>
    <w:rsid w:val="005C0B79"/>
    <w:rsid w:val="005C410C"/>
    <w:rsid w:val="00606B0D"/>
    <w:rsid w:val="00607281"/>
    <w:rsid w:val="006501EA"/>
    <w:rsid w:val="00667615"/>
    <w:rsid w:val="006D581C"/>
    <w:rsid w:val="00706B09"/>
    <w:rsid w:val="007103CA"/>
    <w:rsid w:val="007312A9"/>
    <w:rsid w:val="007F04AF"/>
    <w:rsid w:val="007F555A"/>
    <w:rsid w:val="007F7E76"/>
    <w:rsid w:val="00820DB8"/>
    <w:rsid w:val="008756DE"/>
    <w:rsid w:val="008906C8"/>
    <w:rsid w:val="00896CAE"/>
    <w:rsid w:val="008B624A"/>
    <w:rsid w:val="008C27AD"/>
    <w:rsid w:val="008C702F"/>
    <w:rsid w:val="008C7AD8"/>
    <w:rsid w:val="008F1AC0"/>
    <w:rsid w:val="00940CB7"/>
    <w:rsid w:val="00941D01"/>
    <w:rsid w:val="009821FC"/>
    <w:rsid w:val="009A6956"/>
    <w:rsid w:val="009E2493"/>
    <w:rsid w:val="009E4442"/>
    <w:rsid w:val="009F284F"/>
    <w:rsid w:val="00A06AEE"/>
    <w:rsid w:val="00A65627"/>
    <w:rsid w:val="00A82E2A"/>
    <w:rsid w:val="00A8324B"/>
    <w:rsid w:val="00AE7AF8"/>
    <w:rsid w:val="00B11FEB"/>
    <w:rsid w:val="00B34ECE"/>
    <w:rsid w:val="00B75781"/>
    <w:rsid w:val="00B90C93"/>
    <w:rsid w:val="00B948F3"/>
    <w:rsid w:val="00BA1CAA"/>
    <w:rsid w:val="00BB4A93"/>
    <w:rsid w:val="00BE28A5"/>
    <w:rsid w:val="00BF4C06"/>
    <w:rsid w:val="00C008DE"/>
    <w:rsid w:val="00C00F4B"/>
    <w:rsid w:val="00C3158F"/>
    <w:rsid w:val="00C46AAA"/>
    <w:rsid w:val="00C9447C"/>
    <w:rsid w:val="00CB64C7"/>
    <w:rsid w:val="00CB67B6"/>
    <w:rsid w:val="00CB794B"/>
    <w:rsid w:val="00CE25D1"/>
    <w:rsid w:val="00CF3E96"/>
    <w:rsid w:val="00D11D42"/>
    <w:rsid w:val="00D36B44"/>
    <w:rsid w:val="00D55ADE"/>
    <w:rsid w:val="00D57810"/>
    <w:rsid w:val="00D670C6"/>
    <w:rsid w:val="00DA43BD"/>
    <w:rsid w:val="00DD7A2D"/>
    <w:rsid w:val="00DF0FDF"/>
    <w:rsid w:val="00E23913"/>
    <w:rsid w:val="00E445A5"/>
    <w:rsid w:val="00E51E25"/>
    <w:rsid w:val="00E702B9"/>
    <w:rsid w:val="00E94598"/>
    <w:rsid w:val="00EE31D1"/>
    <w:rsid w:val="00F55754"/>
    <w:rsid w:val="00F632FA"/>
    <w:rsid w:val="00F75A63"/>
    <w:rsid w:val="00F85A6B"/>
    <w:rsid w:val="00FB0D52"/>
    <w:rsid w:val="00FB6812"/>
    <w:rsid w:val="00FF2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3AFCB1"/>
  <w15:chartTrackingRefBased/>
  <w15:docId w15:val="{4085A72C-4361-412A-ACF2-E04A939E7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A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5AD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5A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7</TotalTime>
  <Pages>4</Pages>
  <Words>581</Words>
  <Characters>3318</Characters>
  <Application>Microsoft Office Word</Application>
  <DocSecurity>0</DocSecurity>
  <Lines>27</Lines>
  <Paragraphs>7</Paragraphs>
  <ScaleCrop>false</ScaleCrop>
  <Company/>
  <LinksUpToDate>false</LinksUpToDate>
  <CharactersWithSpaces>3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d Ali</dc:creator>
  <cp:keywords/>
  <dc:description/>
  <cp:lastModifiedBy>Abid Ali</cp:lastModifiedBy>
  <cp:revision>104</cp:revision>
  <dcterms:created xsi:type="dcterms:W3CDTF">2023-04-20T04:50:00Z</dcterms:created>
  <dcterms:modified xsi:type="dcterms:W3CDTF">2023-04-21T04:16:00Z</dcterms:modified>
</cp:coreProperties>
</file>